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4" w:name="Xde9c0aa4fa697182488306cb2c56a9c2490cb75"/>
    <w:p>
      <w:pPr>
        <w:pStyle w:val="Heading1"/>
      </w:pPr>
      <w:r>
        <w:t xml:space="preserve">Cover Letter for Astronomer Position in India New Delhi</w:t>
      </w:r>
    </w:p>
    <w:p>
      <w:pPr>
        <w:pStyle w:val="FirstParagraph"/>
      </w:pPr>
      <w:r>
        <w:t xml:space="preserve">Dear [Hiring Manager's Name],</w:t>
      </w:r>
    </w:p>
    <w:p>
      <w:pPr>
        <w:pStyle w:val="BodyText"/>
      </w:pPr>
      <w:r>
        <w:t xml:space="preserve">I am writing to express my enthusiastic interest in the Astronomer position at [Institution Name] in India New Delhi. As a dedicated and innovative astronomer with a profound passion for unraveling the mysteries of the universe, I am eager to contribute my expertise and enthusiasm to an institution that shares a commitment to advancing astronomical research and fostering scientific excellence in India’s vibrant academic landscape.</w:t>
      </w:r>
    </w:p>
    <w:p>
      <w:pPr>
        <w:pStyle w:val="BodyText"/>
      </w:pPr>
      <w:r>
        <w:t xml:space="preserve">With a strong academic foundation in astrophysics and over [X years] of hands-on experience in observational and theoretical astronomy, I have cultivated a unique perspective on the intersection of science, technology, and global collaboration. My work has focused on [specific areas, e.g., "studying exoplanetary systems," "analyzing cosmic microwave background radiation," or "exploring the dynamics of galactic structures"], which aligns closely with the cutting-edge research initiatives undertaken by institutions in India New Delhi. I am particularly drawn to this opportunity as it allows me to contribute to a region that is rapidly emerging as a hub for astronomical innovation, from the iconic Aryabhatiya Observatory in Delhi to the advanced facilities at the Indian Institute of Astrophysics (IIA) and beyond.</w:t>
      </w:r>
    </w:p>
    <w:bookmarkStart w:id="20" w:name="professional-background-and-expertise"/>
    <w:p>
      <w:pPr>
        <w:pStyle w:val="Heading2"/>
      </w:pPr>
      <w:r>
        <w:t xml:space="preserve">Professional Background and Expertise</w:t>
      </w:r>
    </w:p>
    <w:p>
      <w:pPr>
        <w:pStyle w:val="FirstParagraph"/>
      </w:pPr>
      <w:r>
        <w:t xml:space="preserve">My journey as an astronomer began during my [degree] at [University Name], where I specialized in [specific field, e.g., "radio astronomy" or "astrophysical data analysis"]. This foundation was further strengthened through my postdoctoral research at [Institution Name], where I led projects on [specific topic, e.g., "dark matter distribution" or "star formation in distant galaxies"]. These experiences not only honed my technical skills in using telescopes, data modeling software (e.g., IRAF, Python-based tools), and collaborative platforms but also deepened my ability to communicate complex scientific concepts to diverse audiences.</w:t>
      </w:r>
    </w:p>
    <w:p>
      <w:pPr>
        <w:pStyle w:val="BodyText"/>
      </w:pPr>
      <w:r>
        <w:t xml:space="preserve">What sets me apart is my dedication to bridging the gap between theoretical models and real-world observations. For instance, during my tenure at [Previous Institution], I collaborated with a team of researchers to analyze data from the [specific telescope or project, e.g., "South African Large Telescope" or "James Webb Space Telescope"], which led to the publication of [number] peer-reviewed articles in journals such as *The Astrophysical Journal* and *Monthly Notices of the Royal Astronomical Society*. This work, combined with my proficiency in programming languages like Python and MATLAB, has enabled me to tackle challenges ranging from data preprocessing to creating visualization tools that enhance public engagement with astronomy.</w:t>
      </w:r>
    </w:p>
    <w:bookmarkEnd w:id="20"/>
    <w:bookmarkStart w:id="21" w:name="X9c2a36835cb85367635838f9f93fa09058e3bd5"/>
    <w:p>
      <w:pPr>
        <w:pStyle w:val="Heading2"/>
      </w:pPr>
      <w:r>
        <w:t xml:space="preserve">Alignment with India New Delhi’s Scientific Vision</w:t>
      </w:r>
    </w:p>
    <w:p>
      <w:pPr>
        <w:pStyle w:val="FirstParagraph"/>
      </w:pPr>
      <w:r>
        <w:t xml:space="preserve">India New Delhi is a city where tradition meets modernity, and this duality resonates deeply with my approach to astronomy. The region’s rich cultural heritage in celestial observation, from the ancient Vedic texts to the sophisticated astronomical calculations of Aryabhata, inspires me to explore how historical knowledge can inform contemporary research. At the same time, Delhi’s strategic location—offering access to both urban and rural observing sites—presents unique opportunities to study light pollution’s impact on astronomical observations and develop solutions for sustainable sky monitoring.</w:t>
      </w:r>
    </w:p>
    <w:p>
      <w:pPr>
        <w:pStyle w:val="BodyText"/>
      </w:pPr>
      <w:r>
        <w:t xml:space="preserve">Moreover, I am deeply committed to advancing STEM education in India. My volunteer work with the [specific organization, e.g., "Indian Astronomical Society" or "Delhi Science Forum"] has involved organizing public lectures, workshops for students, and citizen science initiatives that demystify astronomy for non-experts. I believe that fostering a culture of curiosity and inquiry is essential to nurturing the next generation of scientists, particularly in a country like India where the demand for skilled professionals in STEM fields is growing rapidly.</w:t>
      </w:r>
    </w:p>
    <w:bookmarkEnd w:id="21"/>
    <w:bookmarkStart w:id="22" w:name="why-this-role-excites-me"/>
    <w:p>
      <w:pPr>
        <w:pStyle w:val="Heading2"/>
      </w:pPr>
      <w:r>
        <w:t xml:space="preserve">Why This Role Excites Me</w:t>
      </w:r>
    </w:p>
    <w:p>
      <w:pPr>
        <w:pStyle w:val="FirstParagraph"/>
      </w:pPr>
      <w:r>
        <w:t xml:space="preserve">The Astronomer position at [Institution Name] represents an unparalleled opportunity to contribute to a dynamic research community while addressing some of the most pressing questions in modern astronomy. I am particularly excited about the prospect of collaborating with teams working on [specific project or initiative, e.g., "space-based telescope missions," "multi-messenger astronomy," or "interdisciplinary studies linking astrophysics with planetary science"]. These efforts reflect the kind of innovative thinking that India New Delhi is known for, and I am eager to play a role in shaping its future.</w:t>
      </w:r>
    </w:p>
    <w:p>
      <w:pPr>
        <w:pStyle w:val="BodyText"/>
      </w:pPr>
      <w:r>
        <w:t xml:space="preserve">Additionally, I am intrigued by the potential for interdisciplinary work in Delhi. The city’s proximity to institutions like the Indian Space Research Organisation (ISRO) and the National Centre for Radio Astrophysics (NCRA) offers a fertile ground for cross-pollination of ideas. For example, my background in analyzing cosmic rays could complement ongoing research into space weather phenomena, while my experience with data-driven methodologies could enhance projects related to big data in astronomy—a field that is gaining significant traction in India.</w:t>
      </w:r>
    </w:p>
    <w:bookmarkEnd w:id="22"/>
    <w:bookmarkStart w:id="23" w:name="conclusion"/>
    <w:p>
      <w:pPr>
        <w:pStyle w:val="Heading2"/>
      </w:pPr>
      <w:r>
        <w:t xml:space="preserve">Conclusion</w:t>
      </w:r>
    </w:p>
    <w:p>
      <w:pPr>
        <w:pStyle w:val="FirstParagraph"/>
      </w:pPr>
      <w:r>
        <w:t xml:space="preserve">In conclusion, I am confident that my technical expertise, passion for astronomy, and dedication to scientific outreach make me a strong candidate for the Astronomer position in India New Delhi. I am particularly motivated by the chance to contribute to an institution that values both academic excellence and societal impact. I would be honored to bring my skills and enthusiasm to [Institution Name] and collaborate with a team that is redefining the boundaries of our understanding of the universe.</w:t>
      </w:r>
    </w:p>
    <w:p>
      <w:pPr>
        <w:pStyle w:val="BodyText"/>
      </w:pPr>
      <w:r>
        <w:t xml:space="preserve">Thank you for considering my application. I look forward to the possibility of discussing how I can contribute to your mission and advance astronomical research in India New Delhi.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India New Delhi</dc:title>
  <dc:creator/>
  <dc:language>en</dc:language>
  <cp:keywords/>
  <dcterms:created xsi:type="dcterms:W3CDTF">2026-07-23T16:49:16Z</dcterms:created>
  <dcterms:modified xsi:type="dcterms:W3CDTF">2026-07-23T16:49:16Z</dcterms:modified>
</cp:coreProperties>
</file>

<file path=docProps/custom.xml><?xml version="1.0" encoding="utf-8"?>
<Properties xmlns="http://schemas.openxmlformats.org/officeDocument/2006/custom-properties" xmlns:vt="http://schemas.openxmlformats.org/officeDocument/2006/docPropsVTypes"/>
</file>